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E58D4" w:rsidRDefault="0058274A">
      <w:r>
        <w:rPr>
          <w:rFonts w:eastAsia="Times New Roman"/>
          <w:noProof/>
        </w:rPr>
        <w:drawing>
          <wp:inline distT="0" distB="0" distL="0" distR="0">
            <wp:extent cx="5575300" cy="8229600"/>
            <wp:effectExtent l="0" t="0" r="6350" b="0"/>
            <wp:docPr id="1" name="Picture 1" descr="cid:9de01efc-61b5-4272-8ddd-f6be1857bdb9@namprd17.prod.outlook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9de01efc-61b5-4272-8ddd-f6be1857bdb9@namprd17.prod.outlook.com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530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E58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3MjUzsjS2tDQ2MTBU0lEKTi0uzszPAykwrAUARHXcDywAAAA="/>
  </w:docVars>
  <w:rsids>
    <w:rsidRoot w:val="0058274A"/>
    <w:rsid w:val="0058274A"/>
    <w:rsid w:val="007E5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FB1F760-D0B5-4591-BDF6-00D0720D2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827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274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cid:9de01efc-61b5-4272-8ddd-f6be1857bdb9@namprd17.prod.outlook.com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theny, Cynthia A.</dc:creator>
  <cp:keywords/>
  <dc:description/>
  <cp:lastModifiedBy>Metheny, Cynthia A.</cp:lastModifiedBy>
  <cp:revision>1</cp:revision>
  <dcterms:created xsi:type="dcterms:W3CDTF">2020-01-05T19:20:00Z</dcterms:created>
  <dcterms:modified xsi:type="dcterms:W3CDTF">2020-01-05T19:21:00Z</dcterms:modified>
</cp:coreProperties>
</file>